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OCOLATE ORANGE COOKIE #EU4650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650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Orange oil ; benzyl alcohol; CINNAMAL; Linalyl acetate; citral; Cashmera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61 – 1.21</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43 – 0.8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4 – 0.67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16 – 0.31</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 – 0.16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21-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85-8</w:t>
            </w:r>
          </w:p>
        </w:tc>
        <w:tc>
          <w:tcPr>
            <w:tcW w:w="1134" w:type="dxa"/>
          </w:tcPr>
          <w:p w:rsidR="00827634" w:rsidRPr="00E158AE" w:rsidP="009B0F88" w14:textId="5180E34A">
            <w:pPr>
              <w:pStyle w:val="SDSTableTextNormal"/>
              <w:rPr>
                <w:noProof w:val="0"/>
              </w:rPr>
            </w:pPr>
            <w:r w:rsidR="00066C34">
              <w:rPr>
                <w:noProof/>
              </w:rPr>
              <w:t>0.07 – 0.14</w:t>
            </w:r>
          </w:p>
        </w:tc>
        <w:tc>
          <w:tcPr>
            <w:tcW w:w="3118" w:type="dxa"/>
          </w:tcPr>
          <w:p w:rsidR="00827634" w:rsidRPr="00E158AE" w:rsidP="009B0F88" w14:textId="7E488380">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hme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3704-61-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649-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7131-40</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br/>
              <w:t>STOT RE 2, H373</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1 – 0.016</w:t>
            </w:r>
          </w:p>
        </w:tc>
        <w:tc>
          <w:tcPr>
            <w:tcW w:w="3118" w:type="dxa"/>
          </w:tcPr>
          <w:p w:rsidR="00827634" w:rsidRPr="00E158AE" w:rsidP="009B0F88" w14:textId="7E488380">
            <w:pPr>
              <w:pStyle w:val="SDSTableTextNormal"/>
              <w:rPr>
                <w:noProof w:val="0"/>
              </w:rPr>
            </w:pPr>
            <w:r w:rsidR="00066C34">
              <w:rPr>
                <w:noProof/>
              </w:rPr>
              <w:t>Not classified</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 xml:space="preserve"> (104-21-2)</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hmeran (33704-61-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85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2.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Cashmeran (33704-61-9)</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shmeran (33704-61-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78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OCOLATE ORANGE COOKIE #EU4650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 xml:space="preserve"> (104-21-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hmeran (33704-61-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2-Propanediol (57-55-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HOCOLATE ORANGE COOKIE #EU4650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 xml:space="preserve"> (104-21-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shmeran (33704-61-9)</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81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Orange oil  ; 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HOCOLATE ORANGE COOKIE #EU46508F 10% in DPG ; Hexyl cinnamic aldehyde ; Orange oil  ; benzyl alcohol ; CINNAMAL ; Linalyl acetate ;  ; citral ; Cashmeran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OCOLATE ORANGE COOKIE #EU46508F 10% in DPG ; Hexyl cinnamic aldehyde ; Orange oil  ; 1,3,4,6,7,8-hexahydro-4,6,6,7,8,8-hexamethylindeno[5,6-c]pyran, galaxolide, (HHCB) ; CINNAMAL ; Cashmeran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Orange oil  ; 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OCOLATE ORANGE COOKIE #EU4650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OCOLATE ORANGE COOKIE #EU4650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838F527B-B035-4B3B-B1CC-62C6075FF4A5}"/>
</file>

<file path=customXml/itemProps3.xml><?xml version="1.0" encoding="utf-8"?>
<ds:datastoreItem xmlns:ds="http://schemas.openxmlformats.org/officeDocument/2006/customXml" ds:itemID="{C83C1B5C-7F8F-4910-8B4C-BDD3B47734DA}"/>
</file>

<file path=customXml/itemProps4.xml><?xml version="1.0" encoding="utf-8"?>
<ds:datastoreItem xmlns:ds="http://schemas.openxmlformats.org/officeDocument/2006/customXml" ds:itemID="{9DB124D3-51E7-4566-B955-69A16F4465F9}"/>
</file>

<file path=docProps/app.xml><?xml version="1.0" encoding="utf-8"?>
<Properties xmlns="http://schemas.openxmlformats.org/officeDocument/2006/extended-properties" xmlns:vt="http://schemas.openxmlformats.org/officeDocument/2006/docPropsVTypes">
  <Template>Normal.dotm</Template>
  <TotalTime>12</TotalTime>
  <Pages>1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